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13EFF7" w14:textId="3EE2C494" w:rsidR="004D2752" w:rsidRDefault="004D2752" w:rsidP="004D2752"/>
    <w:p w14:paraId="61C78AE9" w14:textId="2094A3E9" w:rsidR="00DC5BEF" w:rsidRDefault="00DC5BEF" w:rsidP="004D2752">
      <w:r>
        <w:rPr>
          <w:noProof/>
        </w:rPr>
        <w:drawing>
          <wp:inline distT="0" distB="0" distL="0" distR="0" wp14:anchorId="0160D606" wp14:editId="0203EF63">
            <wp:extent cx="5943600" cy="3343275"/>
            <wp:effectExtent l="133350" t="114300" r="133350" b="161925"/>
            <wp:docPr id="12012296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229601" name="Picture 120122960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2CF3CFE" w14:textId="3D693C64" w:rsidR="00DC5BEF" w:rsidRDefault="00DC5BEF" w:rsidP="004D2752">
      <w:r>
        <w:rPr>
          <w:noProof/>
        </w:rPr>
        <w:lastRenderedPageBreak/>
        <w:drawing>
          <wp:inline distT="0" distB="0" distL="0" distR="0" wp14:anchorId="093E973B" wp14:editId="57C78F2E">
            <wp:extent cx="5943600" cy="3343275"/>
            <wp:effectExtent l="133350" t="114300" r="133350" b="161925"/>
            <wp:docPr id="154350168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501687" name="Picture 154350168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EF7E43E" w14:textId="5ABA55E1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19AE212A" w14:textId="4681DC94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01914E5" w14:textId="7E2D0300" w:rsidR="00DC5BEF" w:rsidRDefault="00DC5BEF">
      <w:r>
        <w:br w:type="page"/>
      </w:r>
    </w:p>
    <w:p w14:paraId="1FD91508" w14:textId="7340E99C" w:rsidR="00DC5BEF" w:rsidRDefault="00DC5BEF" w:rsidP="004D2752">
      <w:r>
        <w:rPr>
          <w:noProof/>
        </w:rPr>
        <w:lastRenderedPageBreak/>
        <w:drawing>
          <wp:inline distT="0" distB="0" distL="0" distR="0" wp14:anchorId="1C4F0D85" wp14:editId="5461D640">
            <wp:extent cx="5943600" cy="3343275"/>
            <wp:effectExtent l="133350" t="114300" r="133350" b="161925"/>
            <wp:docPr id="196696100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961000" name="Picture 196696100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8746534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045B6DC9" w14:textId="77777777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3F500B5" w14:textId="56C19157" w:rsidR="00DC5BEF" w:rsidRDefault="00DC5BEF">
      <w:r>
        <w:br w:type="page"/>
      </w:r>
    </w:p>
    <w:p w14:paraId="5AF196D0" w14:textId="31924917" w:rsidR="00DC5BEF" w:rsidRDefault="00DC5BEF" w:rsidP="004D2752">
      <w:r>
        <w:rPr>
          <w:noProof/>
        </w:rPr>
        <w:lastRenderedPageBreak/>
        <w:drawing>
          <wp:inline distT="0" distB="0" distL="0" distR="0" wp14:anchorId="540ABF10" wp14:editId="6F16BCA4">
            <wp:extent cx="5943600" cy="3343275"/>
            <wp:effectExtent l="133350" t="114300" r="133350" b="161925"/>
            <wp:docPr id="24326107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261079" name="Picture 24326107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61C13F9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3E372334" w14:textId="77777777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2979DEE" w14:textId="564FE2A0" w:rsidR="00DC5BEF" w:rsidRDefault="00DC5BEF">
      <w:r>
        <w:br w:type="page"/>
      </w:r>
    </w:p>
    <w:p w14:paraId="51B6087D" w14:textId="2A032C1B" w:rsidR="00DC5BEF" w:rsidRDefault="00DC5BEF" w:rsidP="004D2752">
      <w:r>
        <w:rPr>
          <w:noProof/>
        </w:rPr>
        <w:lastRenderedPageBreak/>
        <w:drawing>
          <wp:inline distT="0" distB="0" distL="0" distR="0" wp14:anchorId="56BFC134" wp14:editId="610BEE93">
            <wp:extent cx="5943600" cy="3343275"/>
            <wp:effectExtent l="133350" t="114300" r="133350" b="161925"/>
            <wp:docPr id="87120993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209932" name="Picture 87120993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5A738E1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6B3DDE43" w14:textId="77777777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AB10F5D" w14:textId="4FD9FCBE" w:rsidR="00DC5BEF" w:rsidRDefault="00DC5BEF">
      <w:r>
        <w:br w:type="page"/>
      </w:r>
    </w:p>
    <w:p w14:paraId="78C1EDB2" w14:textId="29EE97BF" w:rsidR="00DC5BEF" w:rsidRDefault="00DC5BEF" w:rsidP="004D2752">
      <w:r>
        <w:rPr>
          <w:noProof/>
        </w:rPr>
        <w:lastRenderedPageBreak/>
        <w:drawing>
          <wp:inline distT="0" distB="0" distL="0" distR="0" wp14:anchorId="41404611" wp14:editId="6B5A84CA">
            <wp:extent cx="5943600" cy="3343275"/>
            <wp:effectExtent l="133350" t="114300" r="133350" b="161925"/>
            <wp:docPr id="4854894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489432" name="Picture 48548943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A8E3F58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3E2105FC" w14:textId="77777777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E6B6F00" w14:textId="6AE041A9" w:rsidR="00DC5BEF" w:rsidRDefault="00DC5BEF">
      <w:r>
        <w:br w:type="page"/>
      </w:r>
    </w:p>
    <w:p w14:paraId="3843E8E1" w14:textId="4C9FCF44" w:rsidR="00DC5BEF" w:rsidRDefault="00DC5BEF" w:rsidP="004D2752">
      <w:r>
        <w:rPr>
          <w:noProof/>
        </w:rPr>
        <w:lastRenderedPageBreak/>
        <w:drawing>
          <wp:inline distT="0" distB="0" distL="0" distR="0" wp14:anchorId="29DF31B5" wp14:editId="18C12FC5">
            <wp:extent cx="5943600" cy="3343275"/>
            <wp:effectExtent l="133350" t="114300" r="133350" b="161925"/>
            <wp:docPr id="172280685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806850" name="Picture 172280685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206DF51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7CB1DBFF" w14:textId="77777777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FCBA1B1" w14:textId="01A67A89" w:rsidR="00DC5BEF" w:rsidRDefault="00DC5BEF">
      <w:r>
        <w:br w:type="page"/>
      </w:r>
    </w:p>
    <w:p w14:paraId="6AB78766" w14:textId="26C6BE55" w:rsidR="00DC5BEF" w:rsidRDefault="00DC5BEF" w:rsidP="004D2752">
      <w:r>
        <w:rPr>
          <w:noProof/>
        </w:rPr>
        <w:lastRenderedPageBreak/>
        <w:drawing>
          <wp:inline distT="0" distB="0" distL="0" distR="0" wp14:anchorId="3180923B" wp14:editId="3CF6C097">
            <wp:extent cx="5943600" cy="3343275"/>
            <wp:effectExtent l="133350" t="114300" r="133350" b="161925"/>
            <wp:docPr id="99359962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599622" name="Picture 99359962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8AC47F6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64518D72" w14:textId="77777777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552E873" w14:textId="35E42D0D" w:rsidR="00DC5BEF" w:rsidRDefault="00DC5BEF">
      <w:r>
        <w:br w:type="page"/>
      </w:r>
    </w:p>
    <w:p w14:paraId="0DA12052" w14:textId="31456697" w:rsidR="00DC5BEF" w:rsidRDefault="00DC5BEF" w:rsidP="004D2752">
      <w:r>
        <w:rPr>
          <w:noProof/>
        </w:rPr>
        <w:lastRenderedPageBreak/>
        <w:drawing>
          <wp:inline distT="0" distB="0" distL="0" distR="0" wp14:anchorId="4E7D894B" wp14:editId="0A4602DE">
            <wp:extent cx="5943600" cy="3343275"/>
            <wp:effectExtent l="133350" t="114300" r="133350" b="161925"/>
            <wp:docPr id="38496326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963268" name="Picture 38496326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0982765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582C19E4" w14:textId="77777777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D1D1AC1" w14:textId="2AC33C5B" w:rsidR="00DC5BEF" w:rsidRDefault="00DC5BEF">
      <w:r>
        <w:br w:type="page"/>
      </w:r>
    </w:p>
    <w:p w14:paraId="1EEF2F93" w14:textId="1128C86B" w:rsidR="00DC5BEF" w:rsidRDefault="00DC5BEF" w:rsidP="004D2752">
      <w:r>
        <w:rPr>
          <w:noProof/>
        </w:rPr>
        <w:lastRenderedPageBreak/>
        <w:drawing>
          <wp:inline distT="0" distB="0" distL="0" distR="0" wp14:anchorId="649D738E" wp14:editId="695DD243">
            <wp:extent cx="5943600" cy="3343275"/>
            <wp:effectExtent l="0" t="0" r="0" b="9525"/>
            <wp:docPr id="113878435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784358" name="Picture 113878435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EFF19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7D4D315A" w14:textId="77777777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6B844C" w14:textId="41FE7A7E" w:rsidR="00DC5BEF" w:rsidRDefault="00DC5BEF">
      <w:r>
        <w:br w:type="page"/>
      </w:r>
    </w:p>
    <w:p w14:paraId="5AADF93B" w14:textId="16DCA3E3" w:rsidR="00DC5BEF" w:rsidRDefault="00DC5BEF" w:rsidP="004D2752">
      <w:r>
        <w:rPr>
          <w:noProof/>
        </w:rPr>
        <w:lastRenderedPageBreak/>
        <w:drawing>
          <wp:inline distT="0" distB="0" distL="0" distR="0" wp14:anchorId="2987F084" wp14:editId="7425F105">
            <wp:extent cx="5943600" cy="3343275"/>
            <wp:effectExtent l="133350" t="114300" r="133350" b="161925"/>
            <wp:docPr id="166241247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412479" name="Picture 166241247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82BE48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38CAA5A6" w14:textId="77777777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E8B3BD1" w14:textId="18D499D3" w:rsidR="00DC5BEF" w:rsidRDefault="00DC5BEF">
      <w:r>
        <w:br w:type="page"/>
      </w:r>
    </w:p>
    <w:p w14:paraId="2F1DE57B" w14:textId="04844931" w:rsidR="00DC5BEF" w:rsidRDefault="00DC5BEF" w:rsidP="004D2752">
      <w:r>
        <w:rPr>
          <w:noProof/>
        </w:rPr>
        <w:lastRenderedPageBreak/>
        <w:drawing>
          <wp:inline distT="0" distB="0" distL="0" distR="0" wp14:anchorId="61F8A2C8" wp14:editId="2C68AE0B">
            <wp:extent cx="5943600" cy="3343275"/>
            <wp:effectExtent l="133350" t="114300" r="133350" b="161925"/>
            <wp:docPr id="110668907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689075" name="Picture 110668907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679C43E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086A2138" w14:textId="77777777" w:rsidR="00DC5BE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C3B3554" w14:textId="46E9B3F6" w:rsidR="00DC5BEF" w:rsidRDefault="00DC5BEF">
      <w:r>
        <w:br w:type="page"/>
      </w:r>
    </w:p>
    <w:p w14:paraId="0EA9C7A7" w14:textId="63BB23B5" w:rsidR="00DC5BEF" w:rsidRDefault="00DC5BEF" w:rsidP="004D2752">
      <w:r>
        <w:rPr>
          <w:noProof/>
        </w:rPr>
        <w:lastRenderedPageBreak/>
        <w:drawing>
          <wp:inline distT="0" distB="0" distL="0" distR="0" wp14:anchorId="1D55D430" wp14:editId="0C74AAC6">
            <wp:extent cx="5943600" cy="3343275"/>
            <wp:effectExtent l="133350" t="114300" r="133350" b="161925"/>
            <wp:docPr id="95134481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344813" name="Picture 9513448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C0FBC8" w14:textId="77777777" w:rsidR="00DC5BEF" w:rsidRPr="00DC5BEF" w:rsidRDefault="00DC5BEF" w:rsidP="00DC5BEF">
      <w:pPr>
        <w:spacing w:line="360" w:lineRule="auto"/>
        <w:rPr>
          <w:b/>
          <w:bCs/>
          <w:sz w:val="24"/>
          <w:szCs w:val="24"/>
        </w:rPr>
      </w:pPr>
      <w:r w:rsidRPr="00DC5BEF">
        <w:rPr>
          <w:b/>
          <w:bCs/>
          <w:sz w:val="24"/>
          <w:szCs w:val="24"/>
        </w:rPr>
        <w:t>Add Your Own Strategies:</w:t>
      </w:r>
    </w:p>
    <w:p w14:paraId="3287DC2F" w14:textId="01167CD0" w:rsidR="0030172F" w:rsidRDefault="00DC5BEF" w:rsidP="00DC5BEF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BC76D83" w14:textId="5153A550" w:rsidR="00DC5BEF" w:rsidRDefault="00DC5BEF" w:rsidP="004D2752"/>
    <w:sectPr w:rsidR="00DC5BEF">
      <w:headerReference w:type="default" r:id="rId19"/>
      <w:footerReference w:type="default" r:id="rId2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90FE33" w14:textId="77777777" w:rsidR="00E7797B" w:rsidRDefault="00E7797B" w:rsidP="0030172F">
      <w:pPr>
        <w:spacing w:after="0" w:line="240" w:lineRule="auto"/>
      </w:pPr>
      <w:r>
        <w:separator/>
      </w:r>
    </w:p>
  </w:endnote>
  <w:endnote w:type="continuationSeparator" w:id="0">
    <w:p w14:paraId="4E4B991F" w14:textId="77777777" w:rsidR="00E7797B" w:rsidRDefault="00E7797B" w:rsidP="003017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C6891" w14:textId="77777777" w:rsidR="0030172F" w:rsidRDefault="0030172F" w:rsidP="0030172F">
    <w:pPr>
      <w:pStyle w:val="Footer"/>
      <w:pBdr>
        <w:top w:val="single" w:sz="24" w:space="1" w:color="0047A4"/>
      </w:pBdr>
      <w:rPr>
        <w:rFonts w:ascii="Arial" w:hAnsi="Arial" w:cs="Arial"/>
        <w:color w:val="0047A4"/>
      </w:rPr>
    </w:pPr>
  </w:p>
  <w:p w14:paraId="3D44449D" w14:textId="77777777" w:rsidR="0030172F" w:rsidRPr="00C3024B" w:rsidRDefault="0030172F" w:rsidP="0030172F">
    <w:pPr>
      <w:pStyle w:val="Footer"/>
      <w:spacing w:after="60"/>
      <w:jc w:val="center"/>
      <w:rPr>
        <w:rFonts w:ascii="Arial" w:hAnsi="Arial" w:cs="Arial"/>
      </w:rPr>
    </w:pPr>
    <w:hyperlink r:id="rId1" w:history="1">
      <w:r w:rsidRPr="00FA24FF">
        <w:rPr>
          <w:rStyle w:val="Hyperlink"/>
          <w:rFonts w:ascii="Arial" w:hAnsi="Arial" w:cs="Arial"/>
          <w:color w:val="0047A4"/>
        </w:rPr>
        <w:t>GrassrootsDigitalHub.ca</w:t>
      </w:r>
    </w:hyperlink>
    <w:r w:rsidRPr="00C3024B">
      <w:rPr>
        <w:rFonts w:ascii="Arial" w:hAnsi="Arial" w:cs="Arial"/>
      </w:rPr>
      <w:t xml:space="preserve"> | 2026</w:t>
    </w:r>
  </w:p>
  <w:p w14:paraId="0D70CE98" w14:textId="198CB165" w:rsidR="0030172F" w:rsidRPr="0030172F" w:rsidRDefault="0030172F" w:rsidP="0030172F">
    <w:pPr>
      <w:pStyle w:val="NormalWeb"/>
      <w:spacing w:before="0" w:beforeAutospacing="0" w:after="60" w:afterAutospacing="0"/>
      <w:jc w:val="center"/>
      <w:rPr>
        <w:rFonts w:ascii="Arial" w:hAnsi="Arial" w:cs="Arial"/>
        <w:sz w:val="20"/>
        <w:szCs w:val="20"/>
      </w:rPr>
    </w:pPr>
    <w:r w:rsidRPr="00975864">
      <w:rPr>
        <w:rFonts w:ascii="Arial" w:hAnsi="Arial" w:cs="Arial"/>
        <w:color w:val="000000"/>
        <w:sz w:val="18"/>
        <w:szCs w:val="18"/>
      </w:rPr>
      <w:t>We acknowledge the support of the Natural Sciences and Engineering Research Council of Canada (NSERC) and the Social Sciences and Humanities Research Council</w:t>
    </w:r>
    <w:r w:rsidRPr="00E34B89">
      <w:rPr>
        <w:rFonts w:ascii="Arial" w:hAnsi="Arial" w:cs="Arial"/>
        <w:color w:val="000000"/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92B82C" w14:textId="77777777" w:rsidR="00E7797B" w:rsidRDefault="00E7797B" w:rsidP="0030172F">
      <w:pPr>
        <w:spacing w:after="0" w:line="240" w:lineRule="auto"/>
      </w:pPr>
      <w:r>
        <w:separator/>
      </w:r>
    </w:p>
  </w:footnote>
  <w:footnote w:type="continuationSeparator" w:id="0">
    <w:p w14:paraId="66EACDE5" w14:textId="77777777" w:rsidR="00E7797B" w:rsidRDefault="00E7797B" w:rsidP="003017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06E41" w14:textId="6F2667A9" w:rsidR="0030172F" w:rsidRDefault="0030172F" w:rsidP="0030172F">
    <w:pPr>
      <w:pStyle w:val="Header"/>
      <w:pBdr>
        <w:bottom w:val="single" w:sz="24" w:space="7" w:color="0047A4"/>
      </w:pBdr>
      <w:ind w:left="-90"/>
    </w:pPr>
    <w:r w:rsidRPr="00C3024B">
      <w:rPr>
        <w:noProof/>
      </w:rPr>
      <w:drawing>
        <wp:inline distT="0" distB="0" distL="0" distR="0" wp14:anchorId="526CF46E" wp14:editId="38E9EEDC">
          <wp:extent cx="3494867" cy="1002058"/>
          <wp:effectExtent l="0" t="0" r="0" b="0"/>
          <wp:docPr id="2" name="Picture 2" title="Grassroots Digital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34762" cy="10134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2sDQxNzY1NDcD0ko6SsGpxcWZ+XkgBYa1APpcm6ksAAAA"/>
  </w:docVars>
  <w:rsids>
    <w:rsidRoot w:val="004D2752"/>
    <w:rsid w:val="001B3E22"/>
    <w:rsid w:val="0030172F"/>
    <w:rsid w:val="00482CA6"/>
    <w:rsid w:val="004A7FF3"/>
    <w:rsid w:val="004D2752"/>
    <w:rsid w:val="007C18EE"/>
    <w:rsid w:val="00807969"/>
    <w:rsid w:val="00B66368"/>
    <w:rsid w:val="00C70FC9"/>
    <w:rsid w:val="00DC5BEF"/>
    <w:rsid w:val="00E7797B"/>
    <w:rsid w:val="00EF2A7E"/>
    <w:rsid w:val="00F52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D8B56"/>
  <w15:chartTrackingRefBased/>
  <w15:docId w15:val="{EB2E2645-7F97-42B5-A5A8-0CBD5C551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FF3"/>
  </w:style>
  <w:style w:type="paragraph" w:styleId="Heading1">
    <w:name w:val="heading 1"/>
    <w:basedOn w:val="Normal"/>
    <w:next w:val="Normal"/>
    <w:link w:val="Heading1Char"/>
    <w:uiPriority w:val="9"/>
    <w:qFormat/>
    <w:rsid w:val="004D27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27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27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27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27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27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27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27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27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27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27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27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27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27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27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27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27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27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27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27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27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27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27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27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27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27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27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27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275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01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72F"/>
  </w:style>
  <w:style w:type="paragraph" w:styleId="Footer">
    <w:name w:val="footer"/>
    <w:basedOn w:val="Normal"/>
    <w:link w:val="FooterChar"/>
    <w:uiPriority w:val="99"/>
    <w:unhideWhenUsed/>
    <w:rsid w:val="00301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72F"/>
  </w:style>
  <w:style w:type="character" w:styleId="Hyperlink">
    <w:name w:val="Hyperlink"/>
    <w:basedOn w:val="DefaultParagraphFont"/>
    <w:uiPriority w:val="99"/>
    <w:unhideWhenUsed/>
    <w:rsid w:val="0030172F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017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10" Type="http://schemas.openxmlformats.org/officeDocument/2006/relationships/image" Target="media/image5.jp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rassrootsdigitalhub.ca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537</Words>
  <Characters>876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wa Rahmani</dc:creator>
  <cp:keywords/>
  <dc:description/>
  <cp:lastModifiedBy>R J</cp:lastModifiedBy>
  <cp:revision>2</cp:revision>
  <dcterms:created xsi:type="dcterms:W3CDTF">2026-03-30T15:29:00Z</dcterms:created>
  <dcterms:modified xsi:type="dcterms:W3CDTF">2026-03-30T15:29:00Z</dcterms:modified>
</cp:coreProperties>
</file>